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F52F2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9EBBA0C" w:rsidR="007B4A91" w:rsidRDefault="00BC14F5">
      <w:pPr>
        <w:rPr>
          <w:sz w:val="28"/>
          <w:szCs w:val="28"/>
        </w:rPr>
      </w:pPr>
      <w:r>
        <w:rPr>
          <w:sz w:val="28"/>
          <w:szCs w:val="28"/>
        </w:rPr>
        <w:t>A Marathon runner game.</w:t>
      </w:r>
    </w:p>
    <w:p w14:paraId="34A9E19B" w14:textId="77777777" w:rsidR="007B4A91" w:rsidRDefault="005F52F2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9789300" w:rsidR="007B4A91" w:rsidRDefault="00BC14F5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hat the marathon runner has to collect many coins to increase the score.</w:t>
      </w:r>
    </w:p>
    <w:p w14:paraId="3D632C61" w14:textId="77777777" w:rsidR="007B4A91" w:rsidRDefault="005F52F2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A0FA074" w:rsidR="007B4A91" w:rsidRDefault="00BC14F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story is that a marathon runner will be there and coins will come </w:t>
      </w:r>
    </w:p>
    <w:p w14:paraId="6102F988" w14:textId="77777777" w:rsidR="007B4A91" w:rsidRDefault="005F52F2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68031632" w:rsidR="007B4A91" w:rsidRDefault="00BC14F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t every moment and he has to collect that without touching the </w:t>
      </w:r>
    </w:p>
    <w:p w14:paraId="0AE3FDBE" w14:textId="77777777" w:rsidR="007B4A91" w:rsidRDefault="005F52F2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4FF5CCF0" w:rsidR="007B4A91" w:rsidRDefault="00492CA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hurdles which will also come at 5 second </w:t>
      </w:r>
      <w:proofErr w:type="spellStart"/>
      <w:r>
        <w:rPr>
          <w:sz w:val="28"/>
          <w:szCs w:val="28"/>
        </w:rPr>
        <w:t>everytime</w:t>
      </w:r>
      <w:proofErr w:type="spellEnd"/>
      <w:r>
        <w:rPr>
          <w:sz w:val="28"/>
          <w:szCs w:val="28"/>
        </w:rPr>
        <w:t>.</w:t>
      </w:r>
    </w:p>
    <w:p w14:paraId="35A4557A" w14:textId="77777777" w:rsidR="007B4A91" w:rsidRDefault="005F52F2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F1006FD" w:rsidR="007B4A91" w:rsidRDefault="00492CA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marathon runn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24B67C1" w:rsidR="007B4A91" w:rsidRDefault="00492CA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can run on the speed which we can control with left arrow key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3CBFC58" w:rsidR="007B4A91" w:rsidRDefault="00492CA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F26B950" w:rsidR="007B4A91" w:rsidRDefault="00492CA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will come at every moment if the runner touches </w:t>
            </w:r>
            <w:proofErr w:type="gramStart"/>
            <w:r>
              <w:rPr>
                <w:sz w:val="28"/>
                <w:szCs w:val="28"/>
              </w:rPr>
              <w:t>them</w:t>
            </w:r>
            <w:proofErr w:type="gramEnd"/>
            <w:r>
              <w:rPr>
                <w:sz w:val="28"/>
                <w:szCs w:val="28"/>
              </w:rPr>
              <w:t xml:space="preserve"> it will increase runner points.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AB4D1BE" w:rsidR="007B4A91" w:rsidRDefault="00492CA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d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E952F5D" w:rsidR="007B4A91" w:rsidRDefault="00492CA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come at every 5 seconds and if the runner will touch the hurdle the game will end and text will come (game over)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766FC81A" w:rsidR="007B4A91" w:rsidRDefault="00292D89">
      <w:pPr>
        <w:rPr>
          <w:sz w:val="28"/>
          <w:szCs w:val="28"/>
        </w:rPr>
      </w:pPr>
      <w:r>
        <w:rPr>
          <w:noProof/>
        </w:rPr>
        <w:lastRenderedPageBreak/>
        <w:t>Ans – There will be a marathon runner, there will be coins above him, hurdles will be there on the Marathon track and a scoring system on the above right corner.</w:t>
      </w:r>
      <w:r w:rsidR="005F52F2">
        <w:rPr>
          <w:noProof/>
        </w:rPr>
        <w:pict w14:anchorId="09EE1EB3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5F52F2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5F52F2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5F52F2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326790D9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  <w:r w:rsidR="00292D89">
        <w:rPr>
          <w:sz w:val="28"/>
          <w:szCs w:val="28"/>
        </w:rPr>
        <w:t xml:space="preserve">Ans – I will add an animation to the marathon runner, there will be coins to increase points in the game, to calculate how many points the runner have scored there will be a scoring system, to make it little challenging I will add hurdles above which he will jump and at last I will give a </w:t>
      </w:r>
      <w:proofErr w:type="spellStart"/>
      <w:proofErr w:type="gramStart"/>
      <w:r w:rsidR="00292D89">
        <w:rPr>
          <w:sz w:val="28"/>
          <w:szCs w:val="28"/>
        </w:rPr>
        <w:t>feedback.This</w:t>
      </w:r>
      <w:proofErr w:type="spellEnd"/>
      <w:proofErr w:type="gramEnd"/>
      <w:r w:rsidR="00292D89">
        <w:rPr>
          <w:sz w:val="28"/>
          <w:szCs w:val="28"/>
        </w:rPr>
        <w:t xml:space="preserve"> is how I will plan to make my game engaging.</w:t>
      </w:r>
    </w:p>
    <w:p w14:paraId="24B987DE" w14:textId="488F82AA" w:rsidR="007B4A91" w:rsidRDefault="005F52F2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92D89"/>
    <w:rsid w:val="00492CA9"/>
    <w:rsid w:val="005014C4"/>
    <w:rsid w:val="00556965"/>
    <w:rsid w:val="005F52F2"/>
    <w:rsid w:val="007B4A91"/>
    <w:rsid w:val="00AD14AA"/>
    <w:rsid w:val="00BC1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4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4</cp:revision>
  <dcterms:created xsi:type="dcterms:W3CDTF">2021-03-18T05:03:00Z</dcterms:created>
  <dcterms:modified xsi:type="dcterms:W3CDTF">2021-08-31T12:01:00Z</dcterms:modified>
</cp:coreProperties>
</file>